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รับรู้ข่าวสารมากขึ้น จะเอาระบบแคปชันขึ้นด้วยนะคะ เดี๋ยวรอจบดนตรีก่อนเดี๋ยวคุยไปใหม่ล่ามคะ ล่ามลองทำมือหน่อยค่ะ</w:t>
      </w:r>
    </w:p>
    <w:p>
      <w:pPr>
        <w:pStyle w:val="BodyText"/>
      </w:pPr>
      <w:r>
        <w:t xml:space="preserve">(ดร.ณัฐนันท์) ได้ยินผมนะ อยากจะให้น้องช่วยสรุปนิดหนึ่ง เอ่อ หมายถึงว่า ทิ้งท้ายที่สกลนครได้ใช้ แต่มหาวิทยาลัยอือยากให้มหาวิทยาลัยอื่นให้ใช้บ้าง อยากให้นายกสนับสนุน ให้มีบริการ จะเห็นไหมนี่ ดร.โป้งครับ</w:t>
      </w:r>
    </w:p>
    <w:p>
      <w:pPr>
        <w:pStyle w:val="BodyText"/>
      </w:pPr>
      <w:r>
        <w:t xml:space="preserve">(ล่าม) ไม่แน่ใจว่าตอนถ้าเกิดคุยโอเค ภาพมันชัด แต่ถ้าคุยระยะยาวไม่ทราบว่ามันจะกระตุกไหม</w:t>
      </w:r>
    </w:p>
    <w:p>
      <w:pPr>
        <w:pStyle w:val="BodyText"/>
      </w:pPr>
      <w:r>
        <w:t xml:space="preserve">(ดร.ณัฐนันท์) เป็นห่วงเหมือนกันครับ</w:t>
      </w:r>
    </w:p>
    <w:p>
      <w:pPr>
        <w:pStyle w:val="BodyText"/>
      </w:pPr>
      <w:r>
        <w:t xml:space="preserve">(ล่าม) ครับ แต่เราค่อย ๆ แปลแล้วกันนะ ถ้าแปลไม่เร็วมากภาพมันจะไม่แตก ค่อยทำภาษามือ</w:t>
      </w:r>
    </w:p>
    <w:p>
      <w:pPr>
        <w:pStyle w:val="BodyText"/>
      </w:pPr>
      <w:r>
        <w:t xml:space="preserve">(ดร.ณัฐนันท์) ถ้าทำภาษามือเร็วภาพมันจะแตกง่าย …</w:t>
      </w:r>
    </w:p>
    <w:p>
      <w:pPr>
        <w:pStyle w:val="BodyText"/>
      </w:pPr>
      <w:r>
        <w:t xml:space="preserve">(ล่าม) ได้ยินครับผม อ้าว พี่ปาย สวัสดีคุยกับพี่ คุยกับพี่เขาให้แม่ พี่ล่ามต้องทำมือช้า ๆ หน่อย มันกระตุก ยังเร็วไปค่ะ ใช่ ๆ มันภาพมัน ต้องประมาณนั้นค่ะ ต้องช้า ๆ เพราะถ้ามันเร็วน่ะ แล้วภาพมันจะเป็นแตก ๆ ไปเลย ต้องช้า เอ้า คือ ปกติตามคำ เขาก็เหมือนเรา ใช่หรือเปล่า</w:t>
      </w:r>
    </w:p>
    <w:p>
      <w:pPr>
        <w:pStyle w:val="BodyText"/>
      </w:pPr>
      <w:r>
        <w:t xml:space="preserve">(ล่าม) อันนี้ทำช้าก็เหมือนยังแตกอยู่เลยนะครับ</w:t>
      </w:r>
    </w:p>
    <w:p>
      <w:pPr>
        <w:pStyle w:val="BodyText"/>
      </w:pPr>
      <w:r>
        <w:t xml:space="preserve">(อาจารย์) ใช่ ๆ ยังแตกอยู่ คือ ตอนนี้เน็ตมหาลัยมีปัญหา พี่ปลายต้องบอกนายกนะ มหาวิทยาลัย ให้ปายบอก ถ้านายกถาม เห็นไหม ดูสิ ไม่เห็นเลย หายทั้งมือทั้งหน้าเลยรอบนี้ เออ</w:t>
      </w:r>
    </w:p>
    <w:p>
      <w:pPr>
        <w:pStyle w:val="BodyText"/>
      </w:pPr>
      <w:r>
        <w:t xml:space="preserve">(ล่าม)544456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ล่าม)</w:t>
      </w:r>
    </w:p>
    <w:p>
      <w:pPr>
        <w:pStyle w:val="BodyText"/>
      </w:pPr>
      <w:r>
        <w:t xml:space="preserve">(อาจารย์สุธิรา)สวัสดีค่ะ ตอนนี้เราอยู่กันที่ทำเนียบรัฐบาลนะคะ</w:t>
      </w:r>
    </w:p>
    <w:p>
      <w:pPr>
        <w:pStyle w:val="BodyText"/>
      </w:pPr>
      <w:r>
        <w:t xml:space="preserve">(อาจารย์สุธิรา) ตอนนี้ทางห้องเรียน</w:t>
      </w:r>
    </w:p>
    <w:p>
      <w:pPr>
        <w:pStyle w:val="BodyText"/>
      </w:pPr>
      <w:r>
        <w:t xml:space="preserve">(อาจารย์สุธิรา) ตอนนี้ท่านนายกอยู่กับเราด้วยนะคะ โอ.เค. เดี๋ยวจะให้ท่านนายกรัฐมนตรีคุยกับน้องที่มหาวิทยาลัยราชภัฏสกลนครนะคะ</w:t>
      </w:r>
    </w:p>
    <w:p>
      <w:pPr>
        <w:pStyle w:val="BodyText"/>
      </w:pPr>
      <w:r>
        <w:t xml:space="preserve">(ดร.อนันต์ลดา) มากเลย</w:t>
      </w:r>
    </w:p>
    <w:p>
      <w:pPr>
        <w:pStyle w:val="BodyText"/>
      </w:pPr>
      <w:r>
        <w:t xml:space="preserve">(พลเอกประยุทธ์) รัอ้าว ไป ๆ</w:t>
      </w:r>
    </w:p>
    <w:p>
      <w:pPr>
        <w:pStyle w:val="BodyText"/>
      </w:pPr>
      <w:r>
        <w:t xml:space="preserve">(ล่าม) รู้สึกดีค่ะ อาจจะพูดอธิบายว่า ก่อนมีกับหลังมี หรือว่าอย่างไร อะไรอย่างนี้ครับ ดร. โป้ง</w:t>
      </w:r>
    </w:p>
    <w:p>
      <w:pPr>
        <w:pStyle w:val="BodyText"/>
      </w:pPr>
      <w:r>
        <w:t xml:space="preserve">(ล่าม) รู้สึกว่าดีค่ะ รู้สึกดีที่มีล่ามทางไกลค่ะ ก้เข้าใจง่ายมากขึ้นน่ะค่ะ เพราะว่า ล่ามก็คอยช่วยเหลือด้วย มีอะไรอยากฝากกับท่านนายกไหม อยากให้ท่านช่วยอะไรหรือเปล่า</w:t>
      </w:r>
    </w:p>
    <w:p>
      <w:pPr>
        <w:pStyle w:val="BodyText"/>
      </w:pPr>
      <w:r>
        <w:t xml:space="preserve">(ล่าม) อยากจะให้ช่วยเรื่องคอมพิวเตอร์น่ะค่ะ แล้วก็งบประมาณของคนพิการ</w:t>
      </w:r>
    </w:p>
    <w:p>
      <w:pPr>
        <w:pStyle w:val="BodyText"/>
      </w:pPr>
      <w:r>
        <w:t xml:space="preserve">(อาจารย์สุธิรา) ดร.โป้งอยากให้ตอบอย่างอื่นเพิ่มไหมคะ พี่ล่ามคุยกับดร. โป้งให้ด้ว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13Z</dcterms:created>
  <dcterms:modified xsi:type="dcterms:W3CDTF">2021-03-23T0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3.00 น.</vt:lpwstr>
  </property>
  <property fmtid="{D5CDD505-2E9C-101B-9397-08002B2CF9AE}" pid="3" name="subtitle">
    <vt:lpwstr/>
  </property>
</Properties>
</file>